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f36286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36286e-c984-11eb-a86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2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uRHDMAzDZQHuvyU2YADQqdLkjiyiwrZc4EjikdBfi/irfwCqGuxqZsMXvtev/yCYLjYF6S9vlngqj4YBWNns8QrtEh/wCzx9NG7w1KtfNC0H8wu/n3XAr9eUR5FsDW37rXQKPvstnpAYPfstgS/xgqEX1TKtxC0friozHLR1fRkf9KSfB35j5uYBOhLW/WpuIjmSsWh6rb/MELavAqH383Oy0G1LhQf1aWQpLqG611+5vicSOtSs9WehyL1SCw/yJVJu88wL/4LhhNbf2GTJR6zhbhOFezzRUC5wdLPnw44blucYOchn+dah4Gytvjg/yMjPB2cfnG++G3AMt8dDTQIi1xde4NlnjItv6uvnYMIF3odWyeYknzE5YPVVtL3X3//ed99tb3c/3gyIF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ido 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f36286e-c984-11eb-a86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2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f36286e-c984-11eb-a86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f36286e-c984-11eb-a86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f36286e</dc:title>
  <dc:creator/>
  <cp:keywords/>
  <dcterms:created xsi:type="dcterms:W3CDTF">2026-05-03T12:02:03Z</dcterms:created>
  <dcterms:modified xsi:type="dcterms:W3CDTF">2026-05-03T1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